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65BA" w:rsidRDefault="00B7102E" w:rsidP="00B7102E">
      <w:pPr>
        <w:jc w:val="center"/>
        <w:rPr>
          <w:rFonts w:ascii="Times New Roman" w:hAnsi="Times New Roman" w:cs="Times New Roman"/>
          <w:sz w:val="36"/>
          <w:szCs w:val="36"/>
        </w:rPr>
      </w:pPr>
      <w:r w:rsidRPr="00B7102E">
        <w:rPr>
          <w:rFonts w:ascii="Times New Roman" w:hAnsi="Times New Roman" w:cs="Times New Roman"/>
          <w:sz w:val="36"/>
          <w:szCs w:val="36"/>
        </w:rPr>
        <w:t>REST API</w:t>
      </w:r>
    </w:p>
    <w:p w:rsidR="00B7102E" w:rsidRDefault="00B7102E" w:rsidP="00B7102E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API:</w:t>
      </w:r>
    </w:p>
    <w:p w:rsidR="00B7102E" w:rsidRDefault="00B7102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stands for application programming interface</w:t>
      </w:r>
    </w:p>
    <w:p w:rsidR="00B7102E" w:rsidRDefault="00B7102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lication: for example </w:t>
      </w:r>
      <w:proofErr w:type="spellStart"/>
      <w:r>
        <w:rPr>
          <w:rFonts w:ascii="Times New Roman" w:hAnsi="Times New Roman" w:cs="Times New Roman"/>
          <w:sz w:val="24"/>
          <w:szCs w:val="24"/>
        </w:rPr>
        <w:t>youtube</w:t>
      </w:r>
      <w:proofErr w:type="spellEnd"/>
    </w:p>
    <w:p w:rsidR="00B7102E" w:rsidRDefault="00B7102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face: like endpoint, if you want to search something, you search via some endpoint or interface</w:t>
      </w:r>
    </w:p>
    <w:p w:rsidR="00B7102E" w:rsidRDefault="00B7102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ming: In code, used programming to extract data of application (</w:t>
      </w:r>
      <w:proofErr w:type="spellStart"/>
      <w:r>
        <w:rPr>
          <w:rFonts w:ascii="Times New Roman" w:hAnsi="Times New Roman" w:cs="Times New Roman"/>
          <w:sz w:val="24"/>
          <w:szCs w:val="24"/>
        </w:rPr>
        <w:t>youtub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via </w:t>
      </w:r>
      <w:proofErr w:type="gramStart"/>
      <w:r>
        <w:rPr>
          <w:rFonts w:ascii="Times New Roman" w:hAnsi="Times New Roman" w:cs="Times New Roman"/>
          <w:sz w:val="24"/>
          <w:szCs w:val="24"/>
        </w:rPr>
        <w:t>interface(</w:t>
      </w:r>
      <w:proofErr w:type="gramEnd"/>
      <w:r>
        <w:rPr>
          <w:rFonts w:ascii="Times New Roman" w:hAnsi="Times New Roman" w:cs="Times New Roman"/>
          <w:sz w:val="24"/>
          <w:szCs w:val="24"/>
        </w:rPr>
        <w:t>endpoint)</w:t>
      </w:r>
    </w:p>
    <w:p w:rsidR="00B7102E" w:rsidRDefault="00B7102E" w:rsidP="00B7102E">
      <w:pPr>
        <w:rPr>
          <w:rFonts w:ascii="Times New Roman" w:hAnsi="Times New Roman" w:cs="Times New Roman"/>
          <w:b/>
          <w:sz w:val="24"/>
          <w:szCs w:val="24"/>
        </w:rPr>
      </w:pPr>
      <w:r w:rsidRPr="000C7FC0">
        <w:rPr>
          <w:rFonts w:ascii="Times New Roman" w:hAnsi="Times New Roman" w:cs="Times New Roman"/>
          <w:b/>
          <w:sz w:val="24"/>
          <w:szCs w:val="24"/>
        </w:rPr>
        <w:t xml:space="preserve">Thus, programming (P) is used to dealt with application (A) via interface (endpoint) (I), collectively becomes API </w:t>
      </w:r>
    </w:p>
    <w:p w:rsidR="00B7102E" w:rsidRDefault="00B7102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B1EC315" wp14:editId="7412248C">
            <wp:extent cx="5943600" cy="290893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7FC0" w:rsidRDefault="000C7FC0" w:rsidP="00B7102E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REST:</w:t>
      </w:r>
    </w:p>
    <w:p w:rsidR="000C7FC0" w:rsidRDefault="000C7FC0" w:rsidP="00B7102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espresentation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tate transfer</w:t>
      </w:r>
    </w:p>
    <w:p w:rsidR="000C7FC0" w:rsidRDefault="000C7FC0" w:rsidP="00B7102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rchitectu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typ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the web</w:t>
      </w:r>
    </w:p>
    <w:p w:rsidR="000C7FC0" w:rsidRDefault="000C7FC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standard/ set of guidelines by which we can structure and create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pi</w:t>
      </w:r>
      <w:proofErr w:type="spellEnd"/>
      <w:proofErr w:type="gramEnd"/>
    </w:p>
    <w:p w:rsidR="000C7FC0" w:rsidRDefault="000C7FC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CCEDDB3" wp14:editId="08F7223C">
            <wp:extent cx="5943600" cy="28219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7FC0" w:rsidRDefault="000C7FC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PERTIES:</w:t>
      </w:r>
    </w:p>
    <w:p w:rsidR="000C7FC0" w:rsidRDefault="00E80400" w:rsidP="00E804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 of Resource Based </w:t>
      </w:r>
      <w:proofErr w:type="spellStart"/>
      <w:r>
        <w:rPr>
          <w:rFonts w:ascii="Times New Roman" w:hAnsi="Times New Roman" w:cs="Times New Roman"/>
          <w:sz w:val="24"/>
          <w:szCs w:val="24"/>
        </w:rPr>
        <w:t>Url</w:t>
      </w:r>
      <w:proofErr w:type="spellEnd"/>
    </w:p>
    <w:p w:rsidR="00E80400" w:rsidRDefault="00E80400" w:rsidP="00E80400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C7505DD" wp14:editId="28D95367">
            <wp:extent cx="5943600" cy="292862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0400" w:rsidRDefault="00E80400" w:rsidP="00E804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of HTTP methods</w:t>
      </w:r>
    </w:p>
    <w:p w:rsidR="00E80400" w:rsidRDefault="00E80400" w:rsidP="00E80400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E80400" w:rsidRDefault="00E80400" w:rsidP="00E80400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E74C805" wp14:editId="617BCCE8">
            <wp:extent cx="5943600" cy="28079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34DF" w:rsidRPr="00E80400" w:rsidRDefault="007034DF" w:rsidP="00E80400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D81D04" w:rsidRDefault="00D81D04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CHITECTURE:</w:t>
      </w:r>
    </w:p>
    <w:p w:rsidR="00D81D04" w:rsidRDefault="00D81D04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07B6629" wp14:editId="0668BF05">
            <wp:extent cx="5943600" cy="236093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0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4AB5" w:rsidRDefault="00AC565B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TTP Method:</w:t>
      </w:r>
    </w:p>
    <w:p w:rsidR="00AC565B" w:rsidRDefault="00AC565B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request we or client </w:t>
      </w:r>
      <w:proofErr w:type="spellStart"/>
      <w:r>
        <w:rPr>
          <w:rFonts w:ascii="Times New Roman" w:hAnsi="Times New Roman" w:cs="Times New Roman"/>
          <w:sz w:val="24"/>
          <w:szCs w:val="24"/>
        </w:rPr>
        <w:t>gon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ake it</w:t>
      </w:r>
    </w:p>
    <w:p w:rsidR="00AC565B" w:rsidRDefault="00AC565B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397BBD1" wp14:editId="1F0D39B7">
            <wp:extent cx="5943600" cy="30327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4ED9" w:rsidRDefault="00A778A5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UTES:</w:t>
      </w:r>
    </w:p>
    <w:p w:rsidR="00A778A5" w:rsidRDefault="00A778A5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05638C3" wp14:editId="69A9FFA6">
            <wp:extent cx="5943600" cy="27838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78A5" w:rsidRDefault="00A778A5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te and delete requires id of particular data</w:t>
      </w:r>
    </w:p>
    <w:p w:rsidR="00C04D6E" w:rsidRDefault="00C04D6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T and PATCH both used to update the data, then what’s the difference?</w:t>
      </w:r>
    </w:p>
    <w:p w:rsidR="00C04D6E" w:rsidRDefault="00C04D6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7C375A8" wp14:editId="57275F0D">
            <wp:extent cx="5943600" cy="13004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0580" w:rsidRDefault="0076058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TART:</w:t>
      </w:r>
    </w:p>
    <w:p w:rsidR="00760580" w:rsidRDefault="0076058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server.js file</w:t>
      </w:r>
    </w:p>
    <w:p w:rsidR="00760580" w:rsidRDefault="00760580" w:rsidP="00B7102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p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to get </w:t>
      </w:r>
      <w:proofErr w:type="spellStart"/>
      <w:r>
        <w:rPr>
          <w:rFonts w:ascii="Times New Roman" w:hAnsi="Times New Roman" w:cs="Times New Roman"/>
          <w:sz w:val="24"/>
          <w:szCs w:val="24"/>
        </w:rPr>
        <w:t>package.json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760580" w:rsidRDefault="0076058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EDENCIES TO INSTALL</w:t>
      </w:r>
    </w:p>
    <w:p w:rsidR="00760580" w:rsidRDefault="00760580" w:rsidP="00B7102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p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 express</w:t>
      </w:r>
    </w:p>
    <w:p w:rsidR="00760580" w:rsidRDefault="00760580" w:rsidP="00B7102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p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 mongoose</w:t>
      </w:r>
    </w:p>
    <w:p w:rsidR="00760580" w:rsidRDefault="00760580" w:rsidP="00B7102E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Np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I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organ</w:t>
      </w:r>
      <w:proofErr w:type="spellEnd"/>
    </w:p>
    <w:p w:rsidR="00760580" w:rsidRDefault="00760580" w:rsidP="00B7102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p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 </w:t>
      </w:r>
      <w:proofErr w:type="spellStart"/>
      <w:r>
        <w:rPr>
          <w:rFonts w:ascii="Times New Roman" w:hAnsi="Times New Roman" w:cs="Times New Roman"/>
          <w:sz w:val="24"/>
          <w:szCs w:val="24"/>
        </w:rPr>
        <w:t>nodem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update </w:t>
      </w:r>
      <w:proofErr w:type="spellStart"/>
      <w:r>
        <w:rPr>
          <w:rFonts w:ascii="Times New Roman" w:hAnsi="Times New Roman" w:cs="Times New Roman"/>
          <w:sz w:val="24"/>
          <w:szCs w:val="24"/>
        </w:rPr>
        <w:t>package.json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760580" w:rsidRDefault="00760580" w:rsidP="00B7102E">
      <w:pPr>
        <w:rPr>
          <w:rFonts w:ascii="Times New Roman" w:hAnsi="Times New Roman" w:cs="Times New Roman"/>
          <w:sz w:val="24"/>
          <w:szCs w:val="24"/>
        </w:rPr>
      </w:pPr>
    </w:p>
    <w:p w:rsidR="00905982" w:rsidRDefault="00905982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TE SERVER.JS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morgan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morgan</w:t>
      </w:r>
      <w:proofErr w:type="spellEnd"/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05982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'mongoose'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const</w:t>
      </w:r>
      <w:proofErr w:type="spell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productRoutes</w:t>
      </w:r>
      <w:proofErr w:type="spell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 = </w:t>
      </w:r>
      <w:proofErr w:type="gram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require(</w:t>
      </w:r>
      <w:proofErr w:type="gram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'./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api</w:t>
      </w:r>
      <w:proofErr w:type="spell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routes/products')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const</w:t>
      </w:r>
      <w:proofErr w:type="spell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orderRoutes</w:t>
      </w:r>
      <w:proofErr w:type="spell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 = </w:t>
      </w:r>
      <w:proofErr w:type="gram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require(</w:t>
      </w:r>
      <w:proofErr w:type="gram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'./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api</w:t>
      </w:r>
      <w:proofErr w:type="spell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routes/orders')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mongodb</w:t>
      </w:r>
      <w:proofErr w:type="spell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 connection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gram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mongoose.connect(</w:t>
      </w:r>
      <w:proofErr w:type="gram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'mongodb+srv://admin:Dj21mrMwyo89gAHr@cluster0.dmxhm.mongodb.net/myFirstDatabase?retryWrites=true&amp;w=majority',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 {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     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useNewUrlParser</w:t>
      </w:r>
      <w:proofErr w:type="gram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:true</w:t>
      </w:r>
      <w:proofErr w:type="spellEnd"/>
      <w:proofErr w:type="gram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,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     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useUnifiedTopology</w:t>
      </w:r>
      <w:proofErr w:type="gram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:true</w:t>
      </w:r>
      <w:proofErr w:type="spellEnd"/>
      <w:proofErr w:type="gramEnd"/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 }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mongoose.Promise</w:t>
      </w:r>
      <w:proofErr w:type="spell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 = 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global.Promise</w:t>
      </w:r>
      <w:proofErr w:type="spellEnd"/>
    </w:p>
    <w:p w:rsidR="00905982" w:rsidRPr="00905982" w:rsidRDefault="00905982" w:rsidP="0090598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morgan</w:t>
      </w:r>
      <w:proofErr w:type="spell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 shows log in terminal or console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morgan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dev</w:t>
      </w:r>
      <w:proofErr w:type="spellEnd"/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body parser which is now replaced by express is used to parse body of your choice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urlencoded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extended: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}))</w:t>
      </w: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parse simple bodies of url encoded data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lastRenderedPageBreak/>
        <w:t>app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this is to extract json data and make it readable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Insurance to prevent 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cors</w:t>
      </w:r>
      <w:proofErr w:type="spell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 error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"Access-Control-Allow-Origin"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"*"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"Access-Control-Allow-Headers"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'Origin, X-Requested-With, Content-Type, Accept, Authorization'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05982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method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'OPTIONS'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"Access-Control-Allow-Methods"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"PUT, POST, PATCH, DELETE, GET"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905982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5982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{}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middleware to handle routes</w:t>
      </w:r>
    </w:p>
    <w:p w:rsidR="00300996" w:rsidRPr="00300996" w:rsidRDefault="00300996" w:rsidP="003009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0996">
        <w:rPr>
          <w:rFonts w:ascii="Consolas" w:eastAsia="Times New Roman" w:hAnsi="Consolas" w:cs="Times New Roman"/>
          <w:color w:val="6A9955"/>
          <w:sz w:val="21"/>
          <w:szCs w:val="21"/>
        </w:rPr>
        <w:t>//middleware to handle routes</w:t>
      </w:r>
    </w:p>
    <w:p w:rsidR="00300996" w:rsidRPr="00300996" w:rsidRDefault="00300996" w:rsidP="003009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00996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00996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00996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300996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00996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proofErr w:type="spellEnd"/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00996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30099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00996" w:rsidRPr="00300996" w:rsidRDefault="00300996" w:rsidP="003009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300996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00996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00996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300996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300996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0099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00996">
        <w:rPr>
          <w:rFonts w:ascii="Consolas" w:eastAsia="Times New Roman" w:hAnsi="Consolas" w:cs="Times New Roman"/>
          <w:color w:val="CE9178"/>
          <w:sz w:val="21"/>
          <w:szCs w:val="21"/>
        </w:rPr>
        <w:t>muneeb</w:t>
      </w:r>
      <w:proofErr w:type="spellEnd"/>
      <w:r w:rsidRPr="0030099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300996" w:rsidRPr="00300996" w:rsidRDefault="00300996" w:rsidP="003009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proofErr w:type="gram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app.use</w:t>
      </w:r>
      <w:proofErr w:type="spell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'/orders', 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orderRoutes</w:t>
      </w:r>
      <w:proofErr w:type="spell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middleware for error handling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if error not caught by above routes, then below works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This one is for 404 error, and shows error Not Found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error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05982">
        <w:rPr>
          <w:rFonts w:ascii="Consolas" w:eastAsia="Times New Roman" w:hAnsi="Consolas" w:cs="Times New Roman"/>
          <w:color w:val="4EC9B0"/>
          <w:sz w:val="21"/>
          <w:szCs w:val="21"/>
        </w:rPr>
        <w:t>Error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"Not Found"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error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status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05982">
        <w:rPr>
          <w:rFonts w:ascii="Consolas" w:eastAsia="Times New Roman" w:hAnsi="Consolas" w:cs="Times New Roman"/>
          <w:color w:val="B5CEA8"/>
          <w:sz w:val="21"/>
          <w:szCs w:val="21"/>
        </w:rPr>
        <w:t>404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error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}) 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This one is for all kind of errors, or 500 error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next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status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|| </w:t>
      </w:r>
      <w:r w:rsidRPr="00905982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proofErr w:type="gramEnd"/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error:</w:t>
      </w:r>
      <w:proofErr w:type="gram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}) 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SERVER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|| </w:t>
      </w:r>
      <w:r w:rsidRPr="00905982">
        <w:rPr>
          <w:rFonts w:ascii="Consolas" w:eastAsia="Times New Roman" w:hAnsi="Consolas" w:cs="Times New Roman"/>
          <w:color w:val="B5CEA8"/>
          <w:sz w:val="21"/>
          <w:szCs w:val="21"/>
        </w:rPr>
        <w:t>3000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listen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()</w:t>
      </w:r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`listening to </w:t>
      </w:r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905982" w:rsidRDefault="00905982" w:rsidP="00B7102E">
      <w:pPr>
        <w:rPr>
          <w:rFonts w:ascii="Times New Roman" w:hAnsi="Times New Roman" w:cs="Times New Roman"/>
          <w:sz w:val="24"/>
          <w:szCs w:val="24"/>
        </w:rPr>
      </w:pPr>
    </w:p>
    <w:p w:rsidR="00F946BC" w:rsidRDefault="00F946BC" w:rsidP="00B7102E">
      <w:r>
        <w:rPr>
          <w:rFonts w:ascii="Times New Roman" w:hAnsi="Times New Roman" w:cs="Times New Roman"/>
          <w:sz w:val="24"/>
          <w:szCs w:val="24"/>
        </w:rPr>
        <w:t xml:space="preserve">Now run </w:t>
      </w:r>
      <w:hyperlink r:id="rId13" w:history="1">
        <w:r>
          <w:rPr>
            <w:rStyle w:val="Hyperlink"/>
          </w:rPr>
          <w:t>localhost</w:t>
        </w:r>
        <w:proofErr w:type="gramStart"/>
        <w:r>
          <w:rPr>
            <w:rStyle w:val="Hyperlink"/>
          </w:rPr>
          <w:t>:3000</w:t>
        </w:r>
        <w:proofErr w:type="gramEnd"/>
      </w:hyperlink>
      <w:r>
        <w:t xml:space="preserve"> and we get {name: “Muneeb” } as in middle ware I am getting </w:t>
      </w:r>
      <w:proofErr w:type="spellStart"/>
      <w:r>
        <w:t>res.status</w:t>
      </w:r>
      <w:proofErr w:type="spellEnd"/>
      <w:r>
        <w:t>(200).</w:t>
      </w:r>
      <w:proofErr w:type="spellStart"/>
      <w:r>
        <w:t>json</w:t>
      </w:r>
      <w:proofErr w:type="spellEnd"/>
      <w:r>
        <w:t>({</w:t>
      </w:r>
      <w:proofErr w:type="spellStart"/>
      <w:r>
        <w:t>name:”Muneeb</w:t>
      </w:r>
      <w:proofErr w:type="spellEnd"/>
      <w:r>
        <w:t>”})</w:t>
      </w:r>
    </w:p>
    <w:p w:rsidR="00772DD6" w:rsidRDefault="00772DD6" w:rsidP="00B7102E">
      <w:pPr>
        <w:rPr>
          <w:rFonts w:ascii="Times New Roman" w:hAnsi="Times New Roman" w:cs="Times New Roman"/>
          <w:sz w:val="24"/>
          <w:szCs w:val="24"/>
        </w:rPr>
      </w:pPr>
      <w:r>
        <w:t xml:space="preserve">Later I am going to update it with middle ware with </w:t>
      </w:r>
      <w:proofErr w:type="spellStart"/>
      <w:r>
        <w:t>app.use</w:t>
      </w:r>
      <w:proofErr w:type="spellEnd"/>
      <w:r>
        <w:t xml:space="preserve"> and routes in separate file</w:t>
      </w:r>
    </w:p>
    <w:p w:rsidR="005A33D4" w:rsidRDefault="005A33D4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XT STEP IS OF ROUTE</w:t>
      </w:r>
    </w:p>
    <w:p w:rsidR="00945447" w:rsidRDefault="00945447" w:rsidP="00B7102E">
      <w:pPr>
        <w:rPr>
          <w:rFonts w:ascii="Times New Roman" w:hAnsi="Times New Roman" w:cs="Times New Roman"/>
          <w:sz w:val="24"/>
          <w:szCs w:val="24"/>
        </w:rPr>
      </w:pPr>
    </w:p>
    <w:p w:rsidR="00945447" w:rsidRDefault="00945447" w:rsidP="00B7102E">
      <w:pPr>
        <w:rPr>
          <w:rFonts w:ascii="Times New Roman" w:hAnsi="Times New Roman" w:cs="Times New Roman"/>
          <w:sz w:val="24"/>
          <w:szCs w:val="24"/>
        </w:rPr>
      </w:pPr>
    </w:p>
    <w:p w:rsidR="00945447" w:rsidRDefault="00945447" w:rsidP="00B7102E">
      <w:pPr>
        <w:rPr>
          <w:rFonts w:ascii="Times New Roman" w:hAnsi="Times New Roman" w:cs="Times New Roman"/>
          <w:sz w:val="24"/>
          <w:szCs w:val="24"/>
        </w:rPr>
      </w:pPr>
    </w:p>
    <w:p w:rsidR="00945447" w:rsidRDefault="00945447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T:</w:t>
      </w:r>
    </w:p>
    <w:p w:rsidR="00945447" w:rsidRDefault="00945447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man screenshot:</w:t>
      </w:r>
    </w:p>
    <w:p w:rsidR="00945447" w:rsidRDefault="00945447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C9F0BE3" wp14:editId="571C0568">
            <wp:extent cx="5943600" cy="344170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945447" w:rsidRPr="000C7FC0" w:rsidRDefault="00945447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36CA82B" wp14:editId="7698488C">
            <wp:extent cx="5943600" cy="34690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45447" w:rsidRPr="000C7F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BAC0347"/>
    <w:multiLevelType w:val="hybridMultilevel"/>
    <w:tmpl w:val="91A278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MDKxtDQzNDY1MLZQ0lEKTi0uzszPAykwrAUAyRSnZSwAAAA="/>
  </w:docVars>
  <w:rsids>
    <w:rsidRoot w:val="001164A0"/>
    <w:rsid w:val="000C7FC0"/>
    <w:rsid w:val="001164A0"/>
    <w:rsid w:val="00300996"/>
    <w:rsid w:val="005565BA"/>
    <w:rsid w:val="005A33D4"/>
    <w:rsid w:val="007034DF"/>
    <w:rsid w:val="00734AB5"/>
    <w:rsid w:val="00760580"/>
    <w:rsid w:val="00772DD6"/>
    <w:rsid w:val="00905982"/>
    <w:rsid w:val="00945447"/>
    <w:rsid w:val="00A778A5"/>
    <w:rsid w:val="00AC565B"/>
    <w:rsid w:val="00B7102E"/>
    <w:rsid w:val="00C04D6E"/>
    <w:rsid w:val="00D81D04"/>
    <w:rsid w:val="00E80400"/>
    <w:rsid w:val="00F84ED9"/>
    <w:rsid w:val="00F946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AC075CD-42AE-41F9-8CAE-C8C678EF5C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0400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F946B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536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17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54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8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6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2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4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7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6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7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1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7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0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5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1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8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3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9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0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3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1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26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9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28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29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2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://localhost:3000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</TotalTime>
  <Pages>8</Pages>
  <Words>495</Words>
  <Characters>282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3</cp:revision>
  <dcterms:created xsi:type="dcterms:W3CDTF">2021-09-13T04:54:00Z</dcterms:created>
  <dcterms:modified xsi:type="dcterms:W3CDTF">2021-09-14T02:39:00Z</dcterms:modified>
</cp:coreProperties>
</file>